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0" w:name="X67b157467596a0c3c40fa4217150c3e36a8a911"/>
    <w:p>
      <w:pPr>
        <w:pStyle w:val="Heading1"/>
      </w:pPr>
      <w:r>
        <w:t xml:space="preserve">Cover Letter for Statistician Position in Nepal Kathmandu</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s Name or "To the Hiring Committee"],</w:t>
      </w:r>
      <w:r>
        <w:br/>
      </w:r>
      <w:r>
        <w:t xml:space="preserve">Department of [Specific Organization or Institution],</w:t>
      </w:r>
      <w:r>
        <w:br/>
      </w:r>
      <w:r>
        <w:t xml:space="preserve">Address of the Organization,</w:t>
      </w:r>
      <w:r>
        <w:br/>
      </w:r>
      <w:r>
        <w:t xml:space="preserve">Kathmandu, Nepal</w:t>
      </w:r>
    </w:p>
    <w:p>
      <w:pPr>
        <w:pStyle w:val="BodyText"/>
      </w:pPr>
      <w:r>
        <w:t xml:space="preserve">Dear [Hiring Manager's Name or "To the Hiring Committee"],</w:t>
      </w:r>
    </w:p>
    <w:p>
      <w:pPr>
        <w:pStyle w:val="BodyText"/>
      </w:pPr>
      <w:r>
        <w:t xml:space="preserve">I am writing to express my enthusiastic interest in the Statistician position at your esteemed organization in Kathmandu, Nepal. As a dedicated professional with a strong background in data analysis, research methodologies, and statistical modeling, I am eager to contribute my expertise to support your mission of leveraging data for informed decision-making and sustainable development in Nepal. Having worked on projects that align with the unique challenges and opportunities of the Nepalese context, I am confident that my skills in statistics will directly benefit your team’s objectives while contributing to the broader goals of Kathmandu’s growth and innovation.</w:t>
      </w:r>
    </w:p>
    <w:p>
      <w:pPr>
        <w:pStyle w:val="BodyText"/>
      </w:pPr>
      <w:r>
        <w:t xml:space="preserve">My academic foundation in Statistics, complemented by hands-on experience in data-driven problem-solving, has prepared me to tackle complex datasets and derive actionable insights. During my studies at [Your University Name] in Nepal, I focused on statistical theory, machine learning techniques, and survey design—areas that are critical for addressing the socio-economic challenges faced by communities in Kathmandu and beyond. My thesis project on "Analyzing Agricultural Productivity Trends in Nepal Using Spatial Statistics" not only deepened my technical skills but also reinforced my commitment to using data to empower marginalized groups and inform policy decisions.</w:t>
      </w:r>
    </w:p>
    <w:p>
      <w:pPr>
        <w:pStyle w:val="BodyText"/>
      </w:pPr>
      <w:r>
        <w:t xml:space="preserve">Professionally, I have worked as a Statistician at [Previous Organization or Internship Name], where I collaborated with local NGOs and government agencies to design surveys, analyze datasets, and present findings that influenced public health initiatives in Kathmandu. One notable project involved evaluating the impact of a community-based education program using regression analysis and time-series modeling. The insights generated from this work led to targeted interventions that improved literacy rates in rural areas of Nepal. This experience underscored the transformative power of statistics when applied with cultural sensitivity and a deep understanding of local needs—a principle I carry into every project.</w:t>
      </w:r>
    </w:p>
    <w:p>
      <w:pPr>
        <w:pStyle w:val="BodyText"/>
      </w:pPr>
      <w:r>
        <w:t xml:space="preserve">What draws me to Kathmandu is its vibrant academic and professional ecosystem, which fosters innovation while respecting the region’s rich cultural heritage. As a native of Nepal or a long-term resident, I understand the importance of tailoring statistical methods to the specificities of the Nepalese landscape. For instance, when working with datasets from remote areas, I prioritize methodologies that account for logistical challenges and demographic diversity. This approach has allowed me to build trust with local stakeholders and ensure that data is not only accurate but also relevant to their realities.</w:t>
      </w:r>
    </w:p>
    <w:p>
      <w:pPr>
        <w:pStyle w:val="BodyText"/>
      </w:pPr>
      <w:r>
        <w:t xml:space="preserve">In addition to my technical skills, I bring a collaborative spirit and a passion for mentoring. During my tenure at [Previous Organization], I led training sessions for junior analysts on software tools such as R, Python, and SPSS, while also working closely with cross-functional teams to align statistical outputs with organizational goals. I believe that effective communication is key to translating complex data into clear narratives, and I have consistently received praise for my ability to present findings in ways that are accessible to non-technical audiences—whether through visual dashboards or concise reports.</w:t>
      </w:r>
    </w:p>
    <w:p>
      <w:pPr>
        <w:pStyle w:val="BodyText"/>
      </w:pPr>
      <w:r>
        <w:t xml:space="preserve">One of my proudest achievements was contributing to a research initiative on climate resilience in Kathmandu Valley, where we used geospatial data and predictive analytics to model the effects of urbanization on water resources. This project required not only advanced statistical techniques but also close collaboration with environmental scientists and policymakers. The results were published in a peer-reviewed journal and have since been used to shape urban planning strategies in the region. Such experiences highlight my ability to bridge technical expertise with real-world impact—a hallmark of my career as a Statistician.</w:t>
      </w:r>
    </w:p>
    <w:p>
      <w:pPr>
        <w:pStyle w:val="BodyText"/>
      </w:pPr>
      <w:r>
        <w:t xml:space="preserve">What excites me most about the opportunity at your organization is the chance to work on projects that directly address Nepal’s development priorities. Whether it’s analyzing healthcare access, optimizing agricultural practices, or studying urban migration patterns, I am eager to apply my skills to create measurable outcomes. Kathmandu, as a hub of innovation and cultural exchange, offers a unique environment where statistical work can drive progress at both the community and national levels.</w:t>
      </w:r>
    </w:p>
    <w:p>
      <w:pPr>
        <w:pStyle w:val="BodyText"/>
      </w:pPr>
      <w:r>
        <w:t xml:space="preserve">I am particularly drawn to your organization’s commitment to [mention specific initiative or value mentioned in the job posting, e.g., "data-driven policymaking," "sustainable development," or "community empowerment"]. As a Statistician, I am deeply aligned with these goals and would be thrilled to contribute my analytical rigor and creativity to further them. My ability to adapt statistical methods to diverse contexts, coupled with my passion for using data for social good, makes me a strong fit for this role.</w:t>
      </w:r>
    </w:p>
    <w:p>
      <w:pPr>
        <w:pStyle w:val="BodyText"/>
      </w:pPr>
      <w:r>
        <w:t xml:space="preserve">In closing, I would be honored to bring my expertise in statistics, combined with my deep connection to Nepal Kathmandu, to your team. I am confident that my skills in data analysis, research design, and stakeholder engagement will enable me to make meaningful contributions while supporting your organization’s mission. Thank you for considering my application. I look forward to the opportunity to discuss how I can contribute to your work in the coming month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Nepal Kathmandu</dc:title>
  <dc:creator/>
  <dc:language>en</dc:language>
  <cp:keywords/>
  <dcterms:created xsi:type="dcterms:W3CDTF">2025-12-10T06:05:51Z</dcterms:created>
  <dcterms:modified xsi:type="dcterms:W3CDTF">2025-12-10T06:05:51Z</dcterms:modified>
</cp:coreProperties>
</file>

<file path=docProps/custom.xml><?xml version="1.0" encoding="utf-8"?>
<Properties xmlns="http://schemas.openxmlformats.org/officeDocument/2006/custom-properties" xmlns:vt="http://schemas.openxmlformats.org/officeDocument/2006/docPropsVTypes"/>
</file>